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93215" w14:textId="77E4208C" w:rsidR="00A6446A" w:rsidRDefault="00A6446A" w:rsidP="00A6446A">
      <w:pPr>
        <w:jc w:val="center"/>
        <w:rPr>
          <w:rFonts w:ascii="Calibri" w:hAnsi="Calibri" w:cs="Calibri"/>
          <w:color w:val="000000"/>
        </w:rPr>
      </w:pPr>
      <w:bookmarkStart w:id="0" w:name="_GoBack"/>
      <w:bookmarkEnd w:id="0"/>
      <w:r>
        <w:rPr>
          <w:rFonts w:ascii="Calibri" w:hAnsi="Calibri" w:cs="Calibri"/>
          <w:noProof/>
          <w:color w:val="000000"/>
        </w:rPr>
        <w:drawing>
          <wp:inline distT="0" distB="0" distL="0" distR="0" wp14:anchorId="512BD692" wp14:editId="51B7166C">
            <wp:extent cx="463550" cy="78676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1EDB79" w14:textId="21E68280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UNIVERSIDADE FEDERAL DE ALAGOAS</w:t>
      </w:r>
    </w:p>
    <w:p w14:paraId="1ED691C4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PRÓ-REITORIA DE GESTÃO DE PESSOAS E DO TRABALHO</w:t>
      </w:r>
    </w:p>
    <w:p w14:paraId="28A2D9C1" w14:textId="05C1A09C" w:rsid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EDITAL Nº 90/2019 - PROCESSO SELETIVO SIMPLIFICADO PARA PROFESSOR VISITANTE</w:t>
      </w:r>
    </w:p>
    <w:p w14:paraId="703B3CFD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</w:p>
    <w:p w14:paraId="0A889AE2" w14:textId="2B9F9838" w:rsidR="00A6446A" w:rsidRDefault="00A6446A" w:rsidP="00A6446A">
      <w:pPr>
        <w:jc w:val="center"/>
        <w:rPr>
          <w:rFonts w:ascii="Calibri" w:hAnsi="Calibri" w:cs="Calibri"/>
          <w:b/>
          <w:bCs/>
          <w:color w:val="000000"/>
        </w:rPr>
      </w:pPr>
      <w:r w:rsidRPr="00A6446A">
        <w:rPr>
          <w:rFonts w:ascii="Calibri" w:hAnsi="Calibri" w:cs="Calibri"/>
          <w:b/>
          <w:bCs/>
          <w:color w:val="000000"/>
        </w:rPr>
        <w:t>DECLARAÇÃO DE AUTORIA PRÓPRIA DO PLANO DE ATIVIDADES ACADÊMICAS</w:t>
      </w:r>
    </w:p>
    <w:p w14:paraId="249F5BCF" w14:textId="77777777" w:rsidR="00A6446A" w:rsidRPr="00A6446A" w:rsidRDefault="00A6446A" w:rsidP="00A6446A">
      <w:pPr>
        <w:jc w:val="center"/>
        <w:rPr>
          <w:rFonts w:ascii="Calibri" w:hAnsi="Calibri" w:cs="Calibri"/>
          <w:b/>
          <w:bCs/>
          <w:color w:val="000000"/>
        </w:rPr>
      </w:pPr>
    </w:p>
    <w:tbl>
      <w:tblPr>
        <w:tblStyle w:val="Tabelacomgrade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1134"/>
        <w:gridCol w:w="142"/>
        <w:gridCol w:w="709"/>
        <w:gridCol w:w="3685"/>
        <w:gridCol w:w="597"/>
        <w:gridCol w:w="3231"/>
        <w:gridCol w:w="283"/>
      </w:tblGrid>
      <w:tr w:rsidR="00A6446A" w:rsidRPr="00A6446A" w14:paraId="13CD4AA7" w14:textId="77777777" w:rsidTr="001C7B05">
        <w:tc>
          <w:tcPr>
            <w:tcW w:w="562" w:type="dxa"/>
          </w:tcPr>
          <w:p w14:paraId="318C77B3" w14:textId="77777777" w:rsidR="00A6446A" w:rsidRPr="00A6446A" w:rsidRDefault="00A6446A" w:rsidP="008E2AEB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Eu,</w:t>
            </w:r>
          </w:p>
        </w:tc>
        <w:tc>
          <w:tcPr>
            <w:tcW w:w="5670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28E2D0" w14:textId="77777777" w:rsidR="00A6446A" w:rsidRPr="00A6446A" w:rsidRDefault="00A6446A" w:rsidP="008E2AEB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597" w:type="dxa"/>
          </w:tcPr>
          <w:p w14:paraId="74D8E8EA" w14:textId="47BA8DA9" w:rsidR="00A6446A" w:rsidRPr="00A6446A" w:rsidRDefault="00A6446A" w:rsidP="008E2AEB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,</w:t>
            </w:r>
          </w:p>
        </w:tc>
        <w:tc>
          <w:tcPr>
            <w:tcW w:w="3514" w:type="dxa"/>
            <w:gridSpan w:val="2"/>
          </w:tcPr>
          <w:p w14:paraId="406C3F83" w14:textId="77777777" w:rsidR="00A6446A" w:rsidRPr="00A6446A" w:rsidRDefault="00A6446A" w:rsidP="008E2AEB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 portador(a) do CPF/Passaporte nº</w:t>
            </w:r>
          </w:p>
        </w:tc>
      </w:tr>
      <w:tr w:rsidR="001C7B05" w:rsidRPr="00A6446A" w14:paraId="46C84A8C" w14:textId="77777777" w:rsidTr="001C7B05">
        <w:tc>
          <w:tcPr>
            <w:tcW w:w="183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40B01C" w14:textId="2F6327C5" w:rsidR="001C7B05" w:rsidRPr="00A6446A" w:rsidRDefault="001C7B05" w:rsidP="00EC6ADD">
            <w:pPr>
              <w:jc w:val="bot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09" w:type="dxa"/>
          </w:tcPr>
          <w:p w14:paraId="7724298A" w14:textId="1FBC7399" w:rsidR="001C7B05" w:rsidRPr="00A6446A" w:rsidRDefault="001C7B05" w:rsidP="00EC6ADD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,</w:t>
            </w:r>
          </w:p>
        </w:tc>
        <w:tc>
          <w:tcPr>
            <w:tcW w:w="7796" w:type="dxa"/>
            <w:gridSpan w:val="4"/>
          </w:tcPr>
          <w:p w14:paraId="415A785C" w14:textId="25BC414E" w:rsidR="001C7B05" w:rsidRPr="00A6446A" w:rsidRDefault="001C7B05" w:rsidP="00EC6ADD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inscrito(a) no processo seletivo simplificado objeto do Edital de Abertura nº 90/2019, </w:t>
            </w:r>
          </w:p>
        </w:tc>
      </w:tr>
      <w:tr w:rsidR="001C7B05" w:rsidRPr="00A6446A" w14:paraId="6DB8F058" w14:textId="77777777" w:rsidTr="001C7B05">
        <w:tc>
          <w:tcPr>
            <w:tcW w:w="1696" w:type="dxa"/>
            <w:gridSpan w:val="2"/>
          </w:tcPr>
          <w:p w14:paraId="63AFFFB4" w14:textId="77777777" w:rsidR="00A6446A" w:rsidRPr="00A6446A" w:rsidRDefault="00A6446A" w:rsidP="00E33EDA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para o Programa </w:t>
            </w:r>
          </w:p>
        </w:tc>
        <w:tc>
          <w:tcPr>
            <w:tcW w:w="8364" w:type="dxa"/>
            <w:gridSpan w:val="5"/>
          </w:tcPr>
          <w:p w14:paraId="71F1763A" w14:textId="1E7C7517" w:rsidR="00A6446A" w:rsidRPr="001C7B05" w:rsidRDefault="001C7B05" w:rsidP="00E33EDA">
            <w:pPr>
              <w:jc w:val="both"/>
              <w:rPr>
                <w:rFonts w:ascii="Calibri" w:hAnsi="Calibri" w:cs="Calibri"/>
                <w:b/>
                <w:bCs/>
                <w:color w:val="000000"/>
              </w:rPr>
            </w:pPr>
            <w:r w:rsidRPr="001C7B05">
              <w:rPr>
                <w:rFonts w:ascii="Calibri" w:hAnsi="Calibri" w:cs="Calibri"/>
                <w:b/>
                <w:bCs/>
                <w:color w:val="000000"/>
              </w:rPr>
              <w:t>Diversidade Biológica e Conservação nos Trópicos</w:t>
            </w:r>
          </w:p>
        </w:tc>
        <w:tc>
          <w:tcPr>
            <w:tcW w:w="283" w:type="dxa"/>
          </w:tcPr>
          <w:p w14:paraId="5751871B" w14:textId="31A87FF5" w:rsidR="00A6446A" w:rsidRPr="00A6446A" w:rsidRDefault="001C7B05" w:rsidP="00E33EDA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, </w:t>
            </w:r>
          </w:p>
        </w:tc>
      </w:tr>
      <w:tr w:rsidR="001C7B05" w:rsidRPr="00A6446A" w14:paraId="1B3858D9" w14:textId="77777777" w:rsidTr="001C7B05">
        <w:tc>
          <w:tcPr>
            <w:tcW w:w="1838" w:type="dxa"/>
            <w:gridSpan w:val="3"/>
          </w:tcPr>
          <w:p w14:paraId="4C66A55B" w14:textId="77777777" w:rsidR="00A6446A" w:rsidRPr="00A6446A" w:rsidRDefault="00A6446A" w:rsidP="007256EF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com lotação no(a)</w:t>
            </w:r>
          </w:p>
        </w:tc>
        <w:tc>
          <w:tcPr>
            <w:tcW w:w="4394" w:type="dxa"/>
            <w:gridSpan w:val="2"/>
          </w:tcPr>
          <w:p w14:paraId="18E266C8" w14:textId="649BD1BB" w:rsidR="00A6446A" w:rsidRPr="001C7B05" w:rsidRDefault="001C7B05" w:rsidP="007256EF">
            <w:pPr>
              <w:jc w:val="both"/>
              <w:rPr>
                <w:rFonts w:ascii="Calibri" w:hAnsi="Calibri" w:cs="Calibri"/>
                <w:b/>
                <w:bCs/>
                <w:color w:val="000000"/>
              </w:rPr>
            </w:pPr>
            <w:r w:rsidRPr="001C7B05">
              <w:rPr>
                <w:rFonts w:ascii="Calibri" w:hAnsi="Calibri" w:cs="Calibri"/>
                <w:b/>
                <w:bCs/>
                <w:color w:val="000000"/>
              </w:rPr>
              <w:t>Instituto de Ciências Biológicas e da Saúde</w:t>
            </w:r>
          </w:p>
        </w:tc>
        <w:tc>
          <w:tcPr>
            <w:tcW w:w="4111" w:type="dxa"/>
            <w:gridSpan w:val="3"/>
          </w:tcPr>
          <w:p w14:paraId="408DCE83" w14:textId="704E3B19" w:rsidR="00A6446A" w:rsidRPr="00A6446A" w:rsidRDefault="00A6446A" w:rsidP="007256EF">
            <w:pPr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declaro, perante a Universidade Federal de</w:t>
            </w:r>
          </w:p>
        </w:tc>
      </w:tr>
    </w:tbl>
    <w:p w14:paraId="35AA7471" w14:textId="127D8AE7" w:rsidR="00A6446A" w:rsidRPr="00A6446A" w:rsidRDefault="00A6446A" w:rsidP="00A6446A">
      <w:pPr>
        <w:jc w:val="both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 xml:space="preserve">Alagoas, que sou autor(a) do Plano de Atividades Acadêmicas entregue para fins de obtenção de nota e que </w:t>
      </w:r>
      <w:proofErr w:type="gramStart"/>
      <w:r w:rsidRPr="00A6446A">
        <w:rPr>
          <w:rFonts w:ascii="Calibri" w:hAnsi="Calibri" w:cs="Calibri"/>
          <w:color w:val="000000"/>
        </w:rPr>
        <w:t>o mesmo</w:t>
      </w:r>
      <w:proofErr w:type="gramEnd"/>
      <w:r w:rsidRPr="00A6446A">
        <w:rPr>
          <w:rFonts w:ascii="Calibri" w:hAnsi="Calibri" w:cs="Calibri"/>
          <w:color w:val="000000"/>
        </w:rPr>
        <w:t xml:space="preserve"> foi por mim elaborado e integralmente redigido, não tendo sido copiado ou extraído, seja parcial ou integralmente, de forma ilícita.</w:t>
      </w:r>
    </w:p>
    <w:p w14:paraId="6741F08F" w14:textId="77777777" w:rsidR="00A6446A" w:rsidRPr="00A6446A" w:rsidRDefault="00A6446A" w:rsidP="00A6446A">
      <w:pPr>
        <w:jc w:val="both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Assim, firmo a presente declaração, demonstrando minha plena consciência dos seus efeitos civis, penais e administrativos</w:t>
      </w:r>
      <w:r w:rsidRPr="00A6446A">
        <w:rPr>
          <w:rFonts w:ascii="Calibri" w:hAnsi="Calibri" w:cs="Calibri"/>
          <w:color w:val="000000"/>
          <w:vertAlign w:val="superscript"/>
        </w:rPr>
        <w:t>1</w:t>
      </w:r>
      <w:r w:rsidRPr="00A6446A">
        <w:rPr>
          <w:rFonts w:ascii="Calibri" w:hAnsi="Calibri" w:cs="Calibri"/>
          <w:color w:val="000000"/>
        </w:rPr>
        <w:t>, e assumindo total responsabilidade caso se configure o crime de plágio ou violação aos direitos autorais.</w:t>
      </w:r>
    </w:p>
    <w:tbl>
      <w:tblPr>
        <w:tblStyle w:val="Tabelacomgrade"/>
        <w:tblW w:w="0" w:type="auto"/>
        <w:tblInd w:w="23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5"/>
        <w:gridCol w:w="675"/>
        <w:gridCol w:w="442"/>
        <w:gridCol w:w="2500"/>
        <w:gridCol w:w="1098"/>
      </w:tblGrid>
      <w:tr w:rsidR="001C7B05" w:rsidRPr="001C7B05" w14:paraId="462C96E3" w14:textId="77777777" w:rsidTr="001C7B05">
        <w:tc>
          <w:tcPr>
            <w:tcW w:w="1385" w:type="dxa"/>
          </w:tcPr>
          <w:p w14:paraId="01886383" w14:textId="73CFD2E7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ceió</w:t>
            </w:r>
            <w:r w:rsidRPr="001C7B05">
              <w:rPr>
                <w:rFonts w:ascii="Calibri" w:hAnsi="Calibri" w:cs="Calibri"/>
                <w:color w:val="000000"/>
              </w:rPr>
              <w:t>/AL,</w:t>
            </w:r>
          </w:p>
        </w:tc>
        <w:tc>
          <w:tcPr>
            <w:tcW w:w="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5E3C07" w14:textId="1E713E84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37" w:type="dxa"/>
          </w:tcPr>
          <w:p w14:paraId="0231D587" w14:textId="77777777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 w:rsidRPr="001C7B05">
              <w:rPr>
                <w:rFonts w:ascii="Calibri" w:hAnsi="Calibri" w:cs="Calibri"/>
                <w:color w:val="000000"/>
              </w:rPr>
              <w:t>de</w:t>
            </w:r>
          </w:p>
        </w:tc>
        <w:tc>
          <w:tcPr>
            <w:tcW w:w="25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D95A15" w14:textId="52DA0648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8" w:type="dxa"/>
          </w:tcPr>
          <w:p w14:paraId="4961C0C1" w14:textId="4A0843A8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 w:rsidRPr="001C7B05">
              <w:rPr>
                <w:rFonts w:ascii="Calibri" w:hAnsi="Calibri" w:cs="Calibri"/>
                <w:color w:val="000000"/>
              </w:rPr>
              <w:t>de</w:t>
            </w:r>
            <w:r w:rsidRPr="001C7B05">
              <w:rPr>
                <w:rFonts w:ascii="Calibri" w:hAnsi="Calibri" w:cs="Calibri"/>
                <w:color w:val="000000"/>
              </w:rPr>
              <w:t xml:space="preserve"> </w:t>
            </w:r>
            <w:r w:rsidRPr="001C7B05">
              <w:rPr>
                <w:rFonts w:ascii="Calibri" w:hAnsi="Calibri" w:cs="Calibri"/>
                <w:color w:val="000000"/>
              </w:rPr>
              <w:t>2019.</w:t>
            </w:r>
          </w:p>
        </w:tc>
      </w:tr>
    </w:tbl>
    <w:p w14:paraId="494EEE81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</w:p>
    <w:p w14:paraId="62122488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__________________________________</w:t>
      </w:r>
    </w:p>
    <w:p w14:paraId="6D1055FD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Assinatura</w:t>
      </w:r>
    </w:p>
    <w:sectPr w:rsidR="00A6446A" w:rsidRPr="00A6446A" w:rsidSect="00A6446A">
      <w:footerReference w:type="default" r:id="rId7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27A34" w14:textId="77777777" w:rsidR="00AC4680" w:rsidRDefault="00AC4680" w:rsidP="00281E67">
      <w:pPr>
        <w:spacing w:after="0" w:line="240" w:lineRule="auto"/>
      </w:pPr>
      <w:r>
        <w:separator/>
      </w:r>
    </w:p>
  </w:endnote>
  <w:endnote w:type="continuationSeparator" w:id="0">
    <w:p w14:paraId="4836DB50" w14:textId="77777777" w:rsidR="00AC4680" w:rsidRDefault="00AC4680" w:rsidP="00281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DB99C" w14:textId="1CBA1204" w:rsidR="00A6446A" w:rsidRDefault="00A6446A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51ED8F" wp14:editId="2B88D4DF">
              <wp:simplePos x="0" y="0"/>
              <wp:positionH relativeFrom="margin">
                <wp:align>left</wp:align>
              </wp:positionH>
              <wp:positionV relativeFrom="paragraph">
                <wp:posOffset>235701</wp:posOffset>
              </wp:positionV>
              <wp:extent cx="2459182" cy="0"/>
              <wp:effectExtent l="0" t="0" r="0" b="0"/>
              <wp:wrapNone/>
              <wp:docPr id="6" name="Conector re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59182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E2C2536" id="Conector reto 6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.55pt" to="193.6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" strokecolor="black [3213]" strokeweight="1.5pt">
              <v:stroke joinstyle="miter"/>
              <w10:wrap anchorx="margin"/>
            </v:line>
          </w:pict>
        </mc:Fallback>
      </mc:AlternateContent>
    </w:r>
  </w:p>
  <w:tbl>
    <w:tblPr>
      <w:tblStyle w:val="Tabelacomgrade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8"/>
    </w:tblGrid>
    <w:tr w:rsidR="00A6446A" w:rsidRPr="00A6446A" w14:paraId="6A44AE2B" w14:textId="77777777" w:rsidTr="00A6446A">
      <w:tc>
        <w:tcPr>
          <w:tcW w:w="10348" w:type="dxa"/>
        </w:tcPr>
        <w:p w14:paraId="3FFD0F67" w14:textId="5A999E42" w:rsidR="00A6446A" w:rsidRPr="00A6446A" w:rsidRDefault="00A6446A" w:rsidP="00A6446A">
          <w:pPr>
            <w:rPr>
              <w:sz w:val="16"/>
              <w:szCs w:val="16"/>
            </w:rPr>
          </w:pPr>
          <w:r w:rsidRPr="00A6446A">
            <w:rPr>
              <w:rFonts w:ascii="Calibri" w:hAnsi="Calibri" w:cs="Calibri"/>
              <w:color w:val="000000"/>
              <w:sz w:val="16"/>
              <w:szCs w:val="16"/>
            </w:rPr>
            <w:t>1 Conforme item 10.5.1., “a” do edital de abertura nº 90/2019, será considerado eliminado o candidato que entregar PAA que não seja de autoria própria.</w:t>
          </w:r>
        </w:p>
      </w:tc>
    </w:tr>
  </w:tbl>
  <w:p w14:paraId="67DA99F6" w14:textId="77777777" w:rsidR="00281E67" w:rsidRPr="00A6446A" w:rsidRDefault="00281E67" w:rsidP="00A6446A">
    <w:pPr>
      <w:pStyle w:val="Rodap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9D98D" w14:textId="77777777" w:rsidR="00AC4680" w:rsidRDefault="00AC4680" w:rsidP="00281E67">
      <w:pPr>
        <w:spacing w:after="0" w:line="240" w:lineRule="auto"/>
      </w:pPr>
      <w:r>
        <w:separator/>
      </w:r>
    </w:p>
  </w:footnote>
  <w:footnote w:type="continuationSeparator" w:id="0">
    <w:p w14:paraId="53F26B59" w14:textId="77777777" w:rsidR="00AC4680" w:rsidRDefault="00AC4680" w:rsidP="00281E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tLA0MbQ0NbawNDZR0lEKTi0uzszPAykwqgUAxuFX/ywAAAA="/>
  </w:docVars>
  <w:rsids>
    <w:rsidRoot w:val="00281E67"/>
    <w:rsid w:val="000B4AEE"/>
    <w:rsid w:val="001C7B05"/>
    <w:rsid w:val="00223D5E"/>
    <w:rsid w:val="00281E67"/>
    <w:rsid w:val="002C6897"/>
    <w:rsid w:val="004E4EA5"/>
    <w:rsid w:val="00566271"/>
    <w:rsid w:val="00735496"/>
    <w:rsid w:val="008051BA"/>
    <w:rsid w:val="009C03C0"/>
    <w:rsid w:val="00A6446A"/>
    <w:rsid w:val="00AC4680"/>
    <w:rsid w:val="00C706D9"/>
    <w:rsid w:val="00D1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0193C5"/>
  <w15:chartTrackingRefBased/>
  <w15:docId w15:val="{5E41B779-D8BB-4C61-A1F5-1ABC016B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semiHidden/>
    <w:qFormat/>
    <w:rsid w:val="00D10699"/>
    <w:pPr>
      <w:spacing w:after="0" w:line="240" w:lineRule="auto"/>
      <w:jc w:val="both"/>
    </w:pPr>
    <w:rPr>
      <w:rFonts w:ascii="Bookman Old Style" w:eastAsia="Times New Roman" w:hAnsi="Bookman Old Style" w:cs="Times New Roman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D10699"/>
    <w:rPr>
      <w:rFonts w:ascii="Bookman Old Style" w:eastAsia="Times New Roman" w:hAnsi="Bookman Old Style" w:cs="Times New Roman"/>
      <w:szCs w:val="20"/>
      <w:lang w:val="en-US" w:eastAsia="pt-BR"/>
    </w:rPr>
  </w:style>
  <w:style w:type="paragraph" w:customStyle="1" w:styleId="Default">
    <w:name w:val="Default"/>
    <w:rsid w:val="00281E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81E67"/>
  </w:style>
  <w:style w:type="paragraph" w:styleId="Rodap">
    <w:name w:val="footer"/>
    <w:basedOn w:val="Normal"/>
    <w:link w:val="Rodap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81E67"/>
  </w:style>
  <w:style w:type="table" w:styleId="Tabelacomgrade">
    <w:name w:val="Table Grid"/>
    <w:basedOn w:val="Tabelanormal"/>
    <w:uiPriority w:val="39"/>
    <w:rsid w:val="00281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ick S Batista</dc:creator>
  <cp:keywords/>
  <dc:description/>
  <cp:lastModifiedBy>Vandick S Batista</cp:lastModifiedBy>
  <cp:revision>2</cp:revision>
  <dcterms:created xsi:type="dcterms:W3CDTF">2019-09-04T17:38:00Z</dcterms:created>
  <dcterms:modified xsi:type="dcterms:W3CDTF">2019-09-04T17:38:00Z</dcterms:modified>
</cp:coreProperties>
</file>